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ที่ยง</w:t>
      </w:r>
      <w:r>
        <w:t xml:space="preserve"> </w:t>
      </w:r>
      <w:r>
        <w:t xml:space="preserve">ททบ.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00:00-0:25:00</w:t>
      </w:r>
      <w:r>
        <w:t xml:space="preserve"> </w:t>
      </w:r>
      <w:r>
        <w:t xml:space="preserve">น.</w:t>
      </w:r>
    </w:p>
    <w:p>
      <w:pPr>
        <w:pStyle w:val="Date"/>
      </w:pPr>
      <w:r>
        <w:t xml:space="preserve">วันอังคารที่</w:t>
      </w:r>
      <w:r>
        <w:t xml:space="preserve"> </w:t>
      </w:r>
      <w:r>
        <w:t xml:space="preserve">11</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HD 1 นะคะ รวมไปถึง เราเริ่มต้นวันนี้กันที่หัวข้อเด็ดเช่นเคยค่ะ วันนี้พบผู้ติดเชื้อใหม่ 1,871 ราย เสียชีวิตเพิ่ม 10 คน จับตามติที่ประชุม ศบค. ชุดเล็ก บ่ายวันนี้ หลังชุดเล็กเสนอให้มีการปรับโซนสี ความเข้มข้นควบคุม COVID-19 เป็นจำนวนมาก COVID-19 คร่าชีวิตพระสงฆ์นักปฏิบัติธรรมของจังหวัดตั้งแต่มีการระบาด เนื่องจากมีอาการ สถานการณ์ COVID-19 ยังเลวร้าย โดยเฉพาะที่อินเดีย ผู้ติดเชื้อรายใหม่รายวันยังทำสถิติทะลุ 300,000 ราย ยังพุ่งสูงขึ้น เผาศพแล้ว สถานการณ์ที่อินเดียถือว่าวิกฤติจริง ๆ นะคะ ศพล้นเมรุแล้ววันนี้ เรียกว่าไม่มีที่จะให้ทำการฌาปนกิจกันแล้วค่ะ ที่อินเดียแต่รวมแล้วทั่วโลกจำนวนก็สูงเหมือนกันค่ะ จำนวนทะลุ 900,000 รายนะคะ ทำให้ตัวเลขผู้ติดเชื้อทั่วโลกทะลุ 150 ล้านรายแล้วค่ะ สถานการณ์การระบาดขอล่าสุดผู้ติดเชื้อใหม่รายวันทำให้ยอดติดเชื้อสะสมทั่วโลกในขณะนี้เป็นกว่า 150,200,000 รายแล้ว เพิ่มมาอีกกว่า 15,000 คน ทำให้ยอดผู้เสียชีวเป็นกว่า 3,310,000 คนค่ะนะคะ กว่า 127 ล้านคน ยังครองเป็นอันดับ 1 ทั้งผู้ติดเชื้อและผู้เสียชีวิตมากที่สุด ด้วยจำนวนผู้ติดเชื้อ เสียชีวิตสะสมกว่า 580,000 คนค่ะ นะคะ ซึ่งมียอดติดเชื้อสะสม มากกว่า 18,300,000 คน เสียชีวิตสะสมมากว่า 204,000 กัน สถานการณ์ระบาดในอินเดียระ วิกฤติมากเพราะว่ามีผู้ติดเชื้อใหม่ เพราะว่าพุ่งทำลายสถิติมากกว่า 300,000 ราย ตลอดสัปดาห์ที่ผ่านมาเลย รายวันก็พุ่งทำสถิติด้วยเหมือนกันนะคะ ถ้าเผื่อให้เห็นภาพง่าย ๆ อย่างกรุง แทบทุก 4 นาที คือจะทำให้พื้นที่ว่างจากการเผาศพ ป่าช้าก็แทบจะไม่เหลือให้ฝัง ทางรถพยาบาลต้องนำศพผู้เสียชีวิต ชั่วคราวในส่วนสาธารณะศพจะถูกเผาบนกองฟืน สุมฟืนเผากันเลย ของผู้เสียชีวิตเองก็มาร่วมแสดงความเสียใจไม่ได้นะคะ แต่ว่าเจ้าหน้าที่ก็พยายามที่จะให้ความมั่นใจว่า ให้ครอบครัวต่าง ๆ ของผู้เสียชีวิตนี่ได้รับความปลอดภัย ครอบครัวก็จะไม่ได้รับอนุญาตได้มาพบผู้ติดเชื้อ คนที่เขารักเป็นครั้งสุดท้าย นานาชาติเองก็พยายามที่จะส่งความช่วยเหลือไปโรงพยาบาล รวมถึงอุปกรณ์ทางการแพทย์ที่ดูแลภูมิภาคตะวันออกกลาง ว่าทางอังกฤษจะจัดหาเครื่องผลิตออกซิเจนเคลื่อนที่เพื่อสนับสนุบการต่อสู้กับการระบาดระลอง 2 กล่าวด้วยว่าอังกฤษจะให้การช่วยเหลืออินเดียอย่างต่อเนื่อง กับโรคนี้ นายกรัฐมนตรีของอังกฤษ มอริส จอร์สัน ได้หารือกับนายกรัฐมนตรีของอินเดียนะคะ คุยกันในอีกไม่กีวันนี้ล่ะ สำหรับบราซิล ติดเชื้อสะสมมากเป็นอันดับ 3 แล้วก็ยังมียอดผู้เสียชีวิตสะสมกว่า390,000 รายค่ะ สถานการณ์วัคซีน COVID-19 นะคะ จากสถานการณ์นี้มีการศึกษาออกมา สาธารณสุขอังกฤษหรือ DHE ค่ะ การได้รับวัคซีน COVID-19 เพียงโดสเดียว จะลดการแพร่เชื้อ COVID-19 ได้ถึงเกือบครึ่งนะคะ ประชาชนที่ได้รับการฉีดวัคซีนเพียงโดสเดียว ผู้ที่ติดเชื้อ COVID-19 ในอินเดีย ต่อมา ก็พบว่ามีความเป็นไปได้ว่าจะแพร่เชื้อไวรัสไปให้คนที่อาศัยอยู่ในบ้างของพวกเขาน้อยลง 38-49 เปอร์เซ็นต์ ภูมิคุ้มกันจะเกิดขึ้นหลังจากได้รับวัคซีนราว 14 วันค่ะ ผู้เชี่ยวชาญประเมินว่า การได้รับวัคซีน 2 โดส สามารถลดการแพร่เชื้อได้มากขึ้นหรือไม่ ตอนนี้กำลังศึกษากันอยู่นะคะ เริ่มมีความหวังกันมากขึ้น ไปให้คนอื่น ๆ ได้น้อยลงค่ะ ที่แคนาดาคนายจัสติน ชูโด นะคะ ได้รับวัคซีนไปแล้วพร้อมภรรยานะคะ ่ะ แล้วก็กล่ในวัคซีนทุกตัว รวมทั้งของ CoVID-19 มีมากกว่าความเสี่ยงจากผลอาการฉีดวัคซีน Astrazeneca ที่มีการแถลงขึ้นมานี่ เสียชีวิตจากภาวะลิ่มเลือดอุดตัน ของ Astrazeneca สามีของเธอกล่าวว่าเธอคนแรกที่เสียชีวิตเกี่ยวโยงโดยได้รับวัคซีนเมื่อวันที่ 9 เมษายน ในวันที่ 23 เมษายน ในโรงพยาบาลที่เข้ารับการรักษาอาการอ่อนเพลีย และปวดศรี ต่อกันที่สถานการณ์ในประเทศไทยนะคะ ตัวเลขดีขึ้นกว่าเมื่อวาน แต่ยังสูงอยู่นะคะ อยู่ที่ 1,871 ราย มีผู้เสียชีวิตอยู่ที่ 188 คนค่ะ นายแพทย์ทวีศิลป์ โฆษก ษพบผู้ติดเชื้อใหม่ 1,871 รวมผู้ป่วยยืนยันสะสม 63,750 ราย 70 ราย รักษาตัวอยู่ 27,988 ราย 27,982 ราย ต้องใส่เครื่องช่วยหายใจ 230 ราย 35,394 ราย มีผู้เสียชีวิตเพิ่ม 10 คน ยอกเสียชีวิตสะสม 188 คน ผู้ติดเชื้อรายใหม่ 1,871 รายนั้นเป็นผู้ติดเชื้อในประเทศ 1,064 ราย เฝ้าระวัง 1,871 ราย 34 ราย ส่วนผู้ติดเชื้อจากต่างประเทศ กักกันของรัฐมี 7 ราย ประเทศไทยอยู่อันดับ 104 ของโลกค่ะ // ไปแอดเพื่อนกันนะคะ หมอพร้อมค่ะ เพื่อที่จะจองสิทธิ์ฉีดวัคซีนตั้งแต่ 1 พฤษภาคมนี่ลงทะเบียนได้ จะเริ่มฉีดกันจริง ๆ มิถุนายน ต่อไปจะเป็นคิวของผู้สูงอายุ รวมไปถึงผู้ที่เป็นผู้ นะคะ โดยที่กระทรวงสาธารณสุขนะคะ ทางกลุ่มผู้สูงอายุ และผู้ป่วยโรคเรื้อรัง ลงทะเบียนหมอพร้อม 1 พฤษภาคม นี้ค่ะ โดยที่กรุงเทพมหานครก็มีการเตรียมพร้อม 14 จุด ในการที่จะวัคซีนในเดือนมิถุนายนด้วย นายสาธิต ปิตุเตชะ รัฐมนตรีช่วยว่าการกระทรวงสาธารณสุข LINE Official นะคะ และผู้ป่วยโรคเรื้อรัง 7 โรค มาลงทะเบียนด้วย Line Official ส่วนประชาชนในรุ่นถัด ๆ ไป ไม่ต้องรีบนะคะ ยังไม่ได้ลงทะเบียนใน 2 เดือนนี้ แต่จะดำเนินการจัดสรรที่ทยอยเข้ามา เพราะต้องประเมินตามลำดับความจำเป็นในการที่จะได้รับวัคซีนก่อน ถามว่าความจำเป็นแบ่งเป็นอย่างไร นายแพทย์โสภณ เมฤทน ประจำกระทรวงสาธารณสุขระบุว่าแบ่งเป็น 5 กลุ่มนะคะ 1. บุคลากรทางการแพทย์ 2. บุคลากรทางด่านหน้า กลุ่มผู้ป่วยโรคเรื้อรัง 7 โรค และ 5. กลุ่มสุดท้าย 18-59 ปี นี่คือประชาชนทั่วไปนะคะ ระยะแรกนี่เราฉีดให้กลุ่ม 1 กลุ่ม 2 ไปแล้ว คือ ส่วนระยะที่ 2 คือ ตอนนี้ล่ะค่ะ กลุ่ม 3-4 และผู้ป่วย 7 โรคเรื้อรังที่ว่า ได้แก่ โรคทางเดินหายใจเรื้อรังรุนแรง โรคหัวใจและหลอดเลือด โรคไตวายเรื้อรัง มะเร็งทุกชนิด โรคเบาหวาน แล้วก็โรคอ้วน 60 ปีขึ้นไป นี่ 2 กลุ่มนี้ฉีดก่อน การเสียชีวิตก็จะพบว่าส่วนใหญ่ผู้ที่เสียชีวิตมักจะมีโรคประจำตัวแล้วก็ ฉีดวัคซีนก็จะช่วยลดอัตราการเสียชีวิต ลดอัตราการนอนโรงพยาบาลได้นั่นเองค่ะ ขณะนี้ทุกโรงพยาบาลได้นำชื่อ รายชื่อของกลุ่มนี้มาขึ้นใน LINE หมอพร้อมเอาไว้แล้ว เพื่อให้ได้จองคิวกันในวันที่ 1 พฤษภาคม นะคะ เอาล่ะรายละเอียดขั้นตอนเป็นดังนี้นะคะ คุณผป฿เข้าไปเพิ่มเพื่อนนะคะ บัญชีทางการของแอปพลิเคชัน เลยนะคะ จากนั้นกรอกเลขบัตรประจำตัวประชาชน 13 หลัก เพื่อที่จะจองวัคซีนตามวันเวลาที่กำหนด เลือกโรงพยาบาลที่ท่านรักษาอยู่แล้ว หรือโรงบาลภูมิลำเนานั้น หรืออาจจะเป็นห้างสรรพสินค้าในพื้นที่ก็ไปดูรายละเอียดกันได้ แต่ถ้าเผื่อถ้าเป็นลูกหลานที่จะจองคิวให้ ลงทะเบียนให้คุณพ่อคุณแม้คุณผ้าคุณอาได้ โทรศัพท์เลย ทำอย่างไร เดินทางไปจองที่โรงพยาบาลใกล้บ้านท่าน หรือถ้าเผื่อท่าน ทางโรงพยาบาล หรือว่าท่านคุ้นเคยกับ อสม. อสม. ในพื้นที่ได้เลยนะคะ มาฝั่งในส่วนของประชาชนคนทั่วไป ก็มีข่าวดีอยู่ว่า กรุงเทพนนี่ล่ะจะเป็นพื้นที่ต้นแบบนำร่องก่อนเลยนะคะ กรุงเทพมหานครเห็นชอบแผนการ COVID-19 ในเดือนมิถุนายนนะคะ อย่างเช่น ตำรวจ ทหาร เจ้าหน้าที่สำนักงานเขต และเก็บขนขยะ เจ้าหน้าที่ท่าเรือครองเตย ในสถานกักตัว ทั้งในส่วนของ เจ้าหน้าที่ที่ปฏิบัติงานในผู้ป่วยโรคเรื้อรัง 7 กลุ่มโรค ผู้สูงอายุ 60 ปีขึประชาชนทั่วไป หน่วยบริการที่ประชได้นี่ เขาแพลนไว้ว่ามีทั้งในโรงพยาบาลและนอกโรงพยาบาลค่ะ ในส่วนของกรุงเทพมหานคร ได้ร่วมมือกันกับภาคเอกชน จะจัดสถานที่ให้บริการถึง 14 แห่ง ยกตัวอย่าง SCG บางซื่อ บางกะปิ โรบินสัน สามย่านมิตรทาวน์ True Digatal แอร์เชียทีพ สยามปิ่นเกล้า พระราม 2 เดอะมอลล์ ทั่วกรุงเทพฯ เหนือใต้ออกตกต่อเนื่องนะคะ เป็นเวลา 6 เดือน ซึ่งก็จะสามารถให้บริการประชาชนนี่ จุดหนึ่งประมาณ 1,000-2,000 คนต่อจุด ต่อวัน สามารถเลือกหน่วยบริการได้นะคะ หากว่าท่านสะดวกตรงไหน พูดชื่อไปครบแล้วนะคะ ก็จะเปิดให้ลงทะเบียน ทาง LINE หมอพร้อมค่ะ ก็จะเปิดลงทะเบียน 1 พฤษภาคม ผู้ที่จะได้ฉีดก่อนคือผู้ป่วย ผู้สูงวัย มิถุนายนค่ะ // ตอนนี้ที่ขาดไม่ได้เลยเวลาออกจากบ้าน ก็คือหน้ากากอนามัย ป้องหันก็ได้นะคะ ป้องกันตัวเองไว้จาก COVID-19 73 จังหวัดด้วยกันที่ตอนนี้มีบทลงโทษ ไม่สวมหน้ากากอนามัยหรือหน้ากากผ้า มีแค่สมุทรสงครามตอนนี้นะคะ ที่ยังคงเป็นประกาศขอความร่วมมือ กระทรวงมหาดไทยรายงานนะคะ ว่ากรณีที่มีบทลงโทษกรณีประชาชนไม่สวมใส่ เมื่ออยู่นอกเคหะสถานสถานที่สาธารณะรวมกรุงเทพฯ ที่ออกบทลงโทษออกมา คือ เชียงราย น่าน และกำแพงเพชร ค่ะ ส่วนจังหวัดสมุทรสงครามเป็นประกาศขอ หน้ากากอนามัยหรือหน้ากากผ้า 73 จังหวัดแยกเป็น 24 จังหวัด ภาคกลางและภาคตะวันออก เฉพาะพื้นที่ตลาดนัด ตลาดน้ำ สุพรรณบุรี อยุธยา คีรีขันธ์ ชลบุรี นนทบุรี นครปฐม จันทบุรี กรุงเทพมหานคร ฉะเชิงเทรา อ่างทอง สิงห์บุรี และราชบุรี ส่วนภาคใต้ครบทุกจังหวัดค่ะ สุราษฎร์ธานี พังงา ภูเก็ต ระนอง สตูล สงขลา กระบี่ พัทลุง และชุมพร ส่วนภาคเหนือมี 15 จังหวัดนะคะ สุโขทัย ตาก อุตรดิเชียงใหม่ นครสวรรค์ แพร่ พิจิต เชียงราย น่าน และกำแพงเพชร ภาคตะวันออกเฉียงเหนือ 20 จังหวัดค่ะ ยโสธร หนองคาย อุบลราชธานี ชัยภูมิ มหาสารคาม อุบลธานี เลย อำนาจเจริญ บุรีรัมย์ กาฬสินธุ์ นครราชสีมา บึงกาฬ ร้อยเอ็ด และสกลนคร ตอนนี้จังหวัดที่ไม่มีประกาศ ก็คือจะเหลือพะเยา แม่ฮ่องสอนกรรมการอีกครั้งในวันนี้ ส่วนที่อำเภออรัญประเทศ จังหวัดสระแก้วนะคะ ตอนนี้มีการประชาชสัมพันธ์ให้ประชาชนสวมหน้ากากอนามัย 100 เปอร์เซ็นต์ ทั้งภาษาไทยและภาษาเขมร เอกชนพัฒน์ สนิทเลิศ คลองนึก อำเภออรัญประเทศ จังหวัดสระแก้ว ไปพร้อมตำรวจงานจราจรในสังกัดและเจ้าหน้าที่ทหารพาน กองร้อย 1201 นำเครื่องเสียงประชาชนในพื้นที่ตลาดโรงเกลือ และพื้นที่รับผิดชอบ สวมใสหน้ากากอนามัยก่อนออกจากบ้าน จริง ๆ อยู่ภายในบ้านก็อยากให้ใส่ด้วยนะคะ เพื่อป้องกัน COVID-19 ที่กำลังระบาดระลอกที่ 3 อย่างเข้มงวด เกียรติศักดิ์ จันทรา และ ศบค. จังหวัดสระแก้วค่ะ ที่ประกาศให้ประชาชนในพื้นที่สวมหน้ากากอนามัย งดการจัดงานรื่นเริงทุกประเภทภายใน 14 วันนี้ เพื่อป้องกันการระบาดของ COVID-19 มีโทษปรับเป็นเงิน 20,000 บาทด้วย ซึ่งการประชาสัมพันธ์ในครั้งนี้ก็ทำให้ประชาชนในพื้นที่ รวมถึงตลาดโรงเกลือตระหนักกันมากขึ้นนะคะ แล้วก็สวมใส่หน้ากากอนามัยตามประกาศกัน 100 เปอร์เซ็นต์ค่ะ // ถึงแม้ว่าจะเหมือนอยู่ในตัวเคหะสถานตัวปิดน่ะ เป็นร้านค้าที่เปิดก็ต้องสวมหน้ากากเอาไว้ ที่จังหวัดสุราษฎร์ธานีค่ะ มีการแถลงนะคะ กรณีที่มี 1 ผู้เสียชีวิต 1 ราย ตั้งแต่มีการระบาดระลอกใหม่นะคะ เป็นพระสงนักปฏิบัติธรรม ในพื้นที่อำเภอกาญจนดิษฐ์ค่ะ ที่ศาลากลางจังหวัดสุราษฎร์ธานี รองผู้ว่าราชการจังหวัดสุราษฎนายแพทย์สาธารณสุขจังหวัดสุราษฎร์ธานี เหตุการณ์กรณีผู้ป่วยยืนยันโรค COVID-19 เสียชีวิต 1 รคือ พระภิกษุในอำเภอ จังหวัดสุราษฎรธานี ครั้งนี้นะคะ ท่านอายุ 56 ปี ตำบลกระแดะ อำเภอกาญจดิษฐ์ มีโรคความดันโลหิตสูง เบาหวาน ไขมันในเลือดสูง หลอดเลือดสมอง และโรคเก๊าด้วย จังหวัดสุราษฎร์ธานีเดือนเมษายน ระลอกใหม่นี่นะคะ ล่าสุดมีผู้ป่วยยืนยัน 621 รายค่ะ ติดเชื้อภายในจังหวัดแล้ว 517 ราย ติดเชื้อจากต่างจังหวัด 62 ราย เป็นระบบบริการ 540 ราย และการค้นหาเชิงรุก 80 ราย ทางวัดกวรดเองนะคะ ก็เคยเสนอตัว ที่จะให้นำโรงเรียนปริยะศาลามาเป็นโรคพยาบาลสนาม เพื่อที่จะรักษาผู้แล้วก็อำเภอใกล้เคียงด้วย ถ้ามีผู้ติดเชื้อก็อยากให้ได้เข้ามาพักรักษานั่นเอง แต่ว่ายังไม่ได้รับการตอบรับ เพราะว่าต้องผ่านคณะกรรมการระดับอำเภอ ผู้นำท้องถิ่น และประชาชนรอบข้างก่อน ให้เรียบร้อยก่อนนะคะ จะได้นำมาพิจารณาดำเนินการ ซึ่งหากว่าถ้าเห็นด้วย ทางวัดก็สามารถมอบพื้นที่ให้ทำ ซึ่งทางวัดก็สามารถที่จะตั้งโรงพยาบาลสนามรับผู้ติดเชื้อได้ประมาณ 50 เตียงค่ะ ผู้อำนวยการตะกั่วป่าสั่งปิดห้องฉุกเฉินชั่วคราวนะคะ หลังพบเจ้าหน้าที่ติด COVID-19 นายแพทย์สุรัส ตัณติ พังงา ออกประกาศโรงพยาบาลตะกั่วป่าหลังจากเจ้าหน้าที่ห้องอุบัติเหตุและฉุกเฉินของโรงพยาบาล COVID-19 เป็นผู้ป่วยใหม่ 1 รายด้วยกันค่ะ ทางโรงพยาบาลได้มีการสอบสวนโรคค้นหาผู้สัมผัสเสี่ยงสูง โรงพยาบาลและสมาชิกในครอบครัว รวม 21 คน ได้รับการ Swab ตรวจหาเชื้อ ผลการตรวจพบว่าผู้ที่สัมผัสเสี่ยงสูงทั้งหมดมีผลออกมาเป็นลบนะคะ ส่วนสมาชิกในครอบครัวของให้กักตัวที่บ้าน ปิดห้องอุบัติเหตุและฉุกเฉินเป็นการชั่วคราวตั้งแต่วันนี้ไปจนถึงวันที่ 30 เมษายนนี้ ผู้ที่ต้องการเข้ารับบริการยังสามารถไปรับบริการได้นะคะ ไปที่โรงพยาบาลบางไทร์ ปกติ โดยให้ประชาชนและเจ้าหน้าที่สังกัดโรงพยาบาลตะกั่วป่าทุกคน เฝ้าระวังป้องกัน ควบคุมการระบาดของ COVID-19 ตามแนวทาง DMHTT ส่วนที่จังหวัดสงขลา ซึ่งเป็นแลนด์มาร์กสำคัญนะคะ ใครที่ไปหาดใหญ่แต่ไม่ไปที่นี่ ก็ถือว่าพลาดการ Shopping สนุก ๆ นะคะ ตอนนี้ทางตลาดก็ต้องร่วมมือกับหน่วยงานสาธารณสุข ในการกำหนดมาตรการความปลอดภัยอย่างเคร่งครัด หน้ากาา หรือหน้ากากผ้า การจับจ่ายซื้อสินค้าขอให้อยู่ห่างกันไม่น้อยกว่า 1 เมตร ลดการสัมผัสสินค้า เพราะว่าให้พ่อค้าแม่ค้าหยิบสินค้าให้ลูกค้าเองนะคะ แต่ว่าล่าสุดนี่ ปรากฏว่าแม่ค้าที่ตลาดกิมหยงคนหนึ่งติด COVID-19 ติดจากการแม่ค้าเดินทางกลับไปเยี่ยมญาติที่จังหวัดนครศรีทำให้ตลาดต้องปิดวันที่ 28-30 เมษายนนี้เพื่อทำความสะอาดฉีดพ่อมาเปิดอีกครั้งในวันที่ 1 พฤษภาคมให้กับผู้ที่มีจับจ่ายสินค้า แต่ก็ยังกระทบผู้ขายนะคะ พ่อค้าแม่ค้าที่ต้องขาดรายได้ไปวัน 2 วันนี้ แม่ค้าคนหนึ่งกล่าวด้วยน้ำเสียงสั่นเครือนะคะ ทางตลาดกิมหยงนี่ร่วมมืออย่างดีในการการระบาดของ COVID-19 ในระลอกก่อน ๆ มาโดยตลอด แต่ว่าเหตุการณ์ที่เกิดขึ้นครั้งล่าสุดก็เป็นเหตุสุดวิสัยนะคะ ก็อยากให้ทุกคนเข้าใจเห็นใจพ่อค้าแม่ค้า พอตลาดเปิดแล้วก็ขอให้มาจจับจ่ายซื้อสินค้ากันเหมือนเดิม ส่วนที่ห้องประชุมสำนักงานท่องเที่ยวและกีฬา จังหวัดนครราชสีมา ประชุมสถานการณ์ COVID-19 พบผู้ติดเชื้อต่อเนื่องนะคะ ระลอกใหม่ตอนนี้ ของจังหวัด อยู่ที่ 528 ราย เป็นผู้ป่วยใหม่ 19 ราย รักษาหายแล้ว 133 ราย เสียชีวิต 1 ราย ยังรอรับการรักษา 94 รายผู้ป่ายที่พบเพิ่มเติมอยู่ที่วังน้ำเขียว ปากช่อง 5 ราย อำเภอเมือง 4 ราย และอำเภอ… มีคำสั่งปิดสถานที่เสี่ยงต่อการระบาถึง 11 พฤษภาคม ที่ศาลเจ้าพ่อหมู่ 1 ตำบลวังน้ำเขียว อำเภอวังน้ำเขียว เพราะว่าจากการสอบสวนโรค ตรวจสอบไทม์ไลน์ได้เดินทางนะคะ เข้ามาในพื้นที่ช่วงวัน ร่วมกับครอบครัวที่เทศบาลศาลเจ้าพ่อนี่ล่ะค่ะ แล้วในวันที่ 24 เมษายน การระบาดในครอบครัวและเพื่อนเพิ่มเติมรวมเป็น 12 ราย ก็เลยต้องสั่งปิดพื้นที่นี้เป็น เวลา 14 วัน การระบาดของ COVID-19 ไปดูอีก 2 พื้นที่สีเข้ม ๆ ผู้ติดเชื้อจำนวนมากอย่างชลบุรีและเชียงใหม่ ตอนนี้เชียงใหม่ลดลงนะคะ ชลบุรีนั้นเพิ่มขึ้น แต่ว่าก็มีการเตรียมประชุม ศบค. ชุดใหญ่จะว่าอย่างไร โดยผู้ติดเชื้อ COVID-19 ล่าสุดที่เพิ่มขึ้นมาของชลบุรีนั้น เพิ่มขึ้นมา 112 รายค่ะ สำนักงานสาธารณสุขจังหวัดชลบุรี รายงานผู้ติเชื้อ COVID-19 ซึ่งก็เป็น Cluster สถานบันเทิง ทั้งการตรวจซ้ำครั้งที่ 2 รวมแล้ว 10 ราย ตลาดโต้รุ่งและบึงบ้านอื่น ๆ จากวงเสี้ยงสังสรรค์ มหานคร 3 ราย ปทุมธานี 1 ราย นนทบุรี 1 ราย ภูเก็ต 1 ราย ระยอง 5 ราย พระนครศรีอยุธยา 1 ราย เป็นบุคลากรจากการทำงานนี่ สอบสวนโรค อีกจำนวน 76 ราย ยอดสะสมของชลบุรีจึงอยู่ที่ 2,665 ราย 679 ราย เสียชีวิตเพิ่ม 1 ราย รวมเป็น 2 รายแล้ว นอกจากนี้ยังไปค้นหาเชิงรุกในพื้นที่ 594 ราย ค้นหาด้วยรถตรวจพระราชทานอีก 1,044 ราย ภาพรวมสถานการณ์การระบาดระลอกใหม่ในชลบุรี คำสั่งคณะกรรมการโรคติดต่อจังหวัด 1 ใน 6 จังหวัด พื้นที่สีแดงเข้ม จาก ศบค. ชุดใหญ่จากรัฐบาล ซึ่งน่าจะประชุมใน 14.00 น. นี้นะคะ ส่วนที่เชียงใหม่ค่ะ นายวีพันธ์ ดีอ่อน จังหวัดเชียงใหม่ พร้อมด้วยนายสม ควบคุมโรคติดต่อ สถานการณ์ระบาดโรค COVID-19 แถลงสถาการณ์การระบาด COVID-19 ก็พบว่าผู้ติดเชื้อลดลงวานนี้ พบว่าเป็นการติดเชื้อในครอบครัวเพิ่มขึ้น ส่วนการติดเชื้อจากสถานบันเทิงลดลงเหลือ ร้อยละ 43 ทำให้การติดเชื้อรอบใหม่ของเชียงใหม่อยู่ที่ 3,343 รายนะคะ ตัวเลขของวันที่ 28 เมษายน ซึ่งผู้ป่วยสถานพยาบาลของรัฐ โรงพยาบาลสนามHospitel อยู่ 1,144 ราย เป็นผู้ป่วยที่มีอาการหนักสีแดงเลยนะคะ 18 รายค่ะ ต้องใช้เครื่องช่วยหายใจ ส่วนผู้ป่วยที่มีอาการมากสีส้ม 76 ราย ผู้ป่วยอาการเล็กน้อย และก็ผู้ป่วยที่ไม่แสด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ที่ยง ททบ.5 วันที่ 29 เม.ย. 64 นาทีที่ 0:00:00-0:25:00 น.</dc:title>
  <dc:creator/>
  <cp:keywords/>
  <dcterms:created xsi:type="dcterms:W3CDTF">2021-05-11T03:51:24Z</dcterms:created>
  <dcterms:modified xsi:type="dcterms:W3CDTF">2021-05-11T03: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พฤษภาคม 2564 เวลา 09.50 น.</vt:lpwstr>
  </property>
  <property fmtid="{D5CDD505-2E9C-101B-9397-08002B2CF9AE}" pid="3" name="subtitle">
    <vt:lpwstr/>
  </property>
</Properties>
</file>